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4DA18" w14:textId="58C296AB" w:rsidR="007D5B1E" w:rsidRDefault="00607A81" w:rsidP="00607A81">
      <w:pPr>
        <w:pStyle w:val="Heading2"/>
      </w:pPr>
      <w:r>
        <w:t>Model Folder Instructions</w:t>
      </w:r>
    </w:p>
    <w:p w14:paraId="74538B42" w14:textId="77777777" w:rsidR="00607A81" w:rsidRDefault="00607A81" w:rsidP="00607A81"/>
    <w:p w14:paraId="514B9FB3" w14:textId="77777777" w:rsidR="00607A81" w:rsidRDefault="00607A81" w:rsidP="00607A81">
      <w:r>
        <w:t xml:space="preserve">This folder contains </w:t>
      </w:r>
      <w:proofErr w:type="gramStart"/>
      <w:r>
        <w:t>all of</w:t>
      </w:r>
      <w:proofErr w:type="gramEnd"/>
      <w:r>
        <w:t xml:space="preserve"> the files necessary to run the model used in this manuscript. </w:t>
      </w:r>
    </w:p>
    <w:p w14:paraId="2547304E" w14:textId="77777777" w:rsidR="00607A81" w:rsidRDefault="00607A81" w:rsidP="00607A81"/>
    <w:p w14:paraId="7307E022" w14:textId="08A94A79" w:rsidR="00607A81" w:rsidRDefault="00607A81" w:rsidP="00607A81">
      <w:r w:rsidRPr="00607A81">
        <w:rPr>
          <w:b/>
          <w:bCs/>
        </w:rPr>
        <w:t>Main Analysis Pinto 2023.Rmd</w:t>
      </w:r>
      <w:r>
        <w:t xml:space="preserve"> is the base file for running the model. Share table dynamics applied in this paper, as explained in the methods, were utilized based on the previously published model by Reyes et al. 2022 (</w:t>
      </w:r>
      <w:hyperlink r:id="rId4" w:history="1">
        <w:r w:rsidRPr="00A67A94">
          <w:rPr>
            <w:rStyle w:val="Hyperlink"/>
          </w:rPr>
          <w:t>https://doi.org/10.1016/j.mran.2022.100229</w:t>
        </w:r>
      </w:hyperlink>
      <w:r>
        <w:t>)</w:t>
      </w:r>
    </w:p>
    <w:p w14:paraId="3997EFFD" w14:textId="5029C4D5" w:rsidR="00607A81" w:rsidRDefault="00607A81" w:rsidP="00607A81">
      <w:r w:rsidRPr="00607A81">
        <w:rPr>
          <w:b/>
          <w:bCs/>
        </w:rPr>
        <w:t>5-Day-Milk-Data</w:t>
      </w:r>
      <w:r>
        <w:t xml:space="preserve">.csv contains the temperature data recorded and reported for the ambient temperature of the room for the winter </w:t>
      </w:r>
      <w:proofErr w:type="gramStart"/>
      <w:r>
        <w:t>trial</w:t>
      </w:r>
      <w:proofErr w:type="gramEnd"/>
    </w:p>
    <w:p w14:paraId="60E36AD7" w14:textId="7E02527D" w:rsidR="00607A81" w:rsidRDefault="00607A81" w:rsidP="00607A81">
      <w:r w:rsidRPr="00607A81">
        <w:rPr>
          <w:b/>
          <w:bCs/>
        </w:rPr>
        <w:t>5-Day-Milk-Data-Summer</w:t>
      </w:r>
      <w:r>
        <w:t xml:space="preserve">.csv contains the temperature data recorded and reported for the ambient temperature of the room for the summer </w:t>
      </w:r>
      <w:proofErr w:type="gramStart"/>
      <w:r>
        <w:t>trials</w:t>
      </w:r>
      <w:proofErr w:type="gramEnd"/>
    </w:p>
    <w:p w14:paraId="6F681D2A" w14:textId="126568CD" w:rsidR="00607A81" w:rsidRDefault="00607A81" w:rsidP="00607A81">
      <w:r w:rsidRPr="00607A81">
        <w:rPr>
          <w:b/>
          <w:bCs/>
        </w:rPr>
        <w:t>5-Day-Refrigerated-Control-Data</w:t>
      </w:r>
      <w:r>
        <w:t xml:space="preserve">.csv contains the temperature data recorded and reported for the refrigerator temperature for the winter </w:t>
      </w:r>
      <w:proofErr w:type="gramStart"/>
      <w:r>
        <w:t>trial</w:t>
      </w:r>
      <w:proofErr w:type="gramEnd"/>
    </w:p>
    <w:p w14:paraId="7FB47F16" w14:textId="18E2A5B9" w:rsidR="00607A81" w:rsidRPr="00607A81" w:rsidRDefault="00607A81" w:rsidP="00607A81">
      <w:r w:rsidRPr="00607A81">
        <w:rPr>
          <w:b/>
          <w:bCs/>
        </w:rPr>
        <w:t>5-Day-Refrigerated-Control-Data-Summer</w:t>
      </w:r>
      <w:r>
        <w:t xml:space="preserve">.csv </w:t>
      </w:r>
      <w:r>
        <w:t xml:space="preserve">contains the temperature data recorded and reported for the refrigerator temperature for the </w:t>
      </w:r>
      <w:r>
        <w:t>summer</w:t>
      </w:r>
      <w:r>
        <w:t xml:space="preserve"> </w:t>
      </w:r>
      <w:proofErr w:type="gramStart"/>
      <w:r>
        <w:t>trial</w:t>
      </w:r>
      <w:r>
        <w:t>s</w:t>
      </w:r>
      <w:proofErr w:type="gramEnd"/>
    </w:p>
    <w:sectPr w:rsidR="00607A81" w:rsidRPr="00607A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NDYyMzCwMDQzNzVU0lEKTi0uzszPAykwrAUACKZpbywAAAA="/>
  </w:docVars>
  <w:rsids>
    <w:rsidRoot w:val="00AF4517"/>
    <w:rsid w:val="00531A99"/>
    <w:rsid w:val="005D76CA"/>
    <w:rsid w:val="00607A81"/>
    <w:rsid w:val="006E2A6A"/>
    <w:rsid w:val="007D5B1E"/>
    <w:rsid w:val="00AF4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8C52"/>
  <w15:chartTrackingRefBased/>
  <w15:docId w15:val="{452120C1-D3FC-4215-B37F-4021C97D3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07A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A8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07A81"/>
    <w:rPr>
      <w:color w:val="0563C1" w:themeColor="hyperlink"/>
      <w:u w:val="single"/>
    </w:rPr>
  </w:style>
  <w:style w:type="character" w:styleId="UnresolvedMention">
    <w:name w:val="Unresolved Mention"/>
    <w:basedOn w:val="DefaultParagraphFont"/>
    <w:uiPriority w:val="99"/>
    <w:semiHidden/>
    <w:unhideWhenUsed/>
    <w:rsid w:val="00607A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016/j.mran.2022.1002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75</Words>
  <Characters>829</Characters>
  <Application>Microsoft Office Word</Application>
  <DocSecurity>0</DocSecurity>
  <Lines>15</Lines>
  <Paragraphs>9</Paragraphs>
  <ScaleCrop>false</ScaleCrop>
  <Company/>
  <LinksUpToDate>false</LinksUpToDate>
  <CharactersWithSpaces>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to, Gabriella Nicole</dc:creator>
  <cp:keywords/>
  <dc:description/>
  <cp:lastModifiedBy>Pinto, Gabriella Nicole</cp:lastModifiedBy>
  <cp:revision>2</cp:revision>
  <dcterms:created xsi:type="dcterms:W3CDTF">2023-09-07T20:47:00Z</dcterms:created>
  <dcterms:modified xsi:type="dcterms:W3CDTF">2023-09-0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f2517723028cea62f587b8ad098d14d8e79e203e29c6f6331717799d25e30a</vt:lpwstr>
  </property>
</Properties>
</file>